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205"/>
        <w:gridCol w:w="1890"/>
        <w:gridCol w:w="1255"/>
      </w:tblGrid>
      <w:tr w:rsidR="009101BB" w:rsidRPr="00945E5B" w14:paraId="56F39D5A" w14:textId="77777777" w:rsidTr="009101BB">
        <w:trPr>
          <w:trHeight w:val="530"/>
          <w:jc w:val="center"/>
        </w:trPr>
        <w:tc>
          <w:tcPr>
            <w:tcW w:w="9350" w:type="dxa"/>
            <w:gridSpan w:val="3"/>
            <w:shd w:val="clear" w:color="auto" w:fill="D9D9D9" w:themeFill="background1" w:themeFillShade="D9"/>
          </w:tcPr>
          <w:p w14:paraId="0AB5F375" w14:textId="77777777" w:rsidR="009101BB" w:rsidRPr="00945E5B" w:rsidRDefault="009101BB" w:rsidP="009101BB">
            <w:pPr>
              <w:tabs>
                <w:tab w:val="left" w:pos="7807"/>
              </w:tabs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Executive Committee of the University Senate (ECUS)</w:t>
            </w:r>
          </w:p>
          <w:p w14:paraId="01497ECA" w14:textId="7777777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MEETING AGENDA</w:t>
            </w:r>
          </w:p>
          <w:p w14:paraId="7B91B018" w14:textId="11AF9EE8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Friday, </w:t>
            </w:r>
            <w:r w:rsidR="00BC109C">
              <w:rPr>
                <w:rFonts w:cstheme="minorHAnsi"/>
              </w:rPr>
              <w:t>November 4</w:t>
            </w:r>
            <w:r w:rsidRPr="00945E5B">
              <w:rPr>
                <w:rFonts w:cstheme="minorHAnsi"/>
              </w:rPr>
              <w:t xml:space="preserve">, </w:t>
            </w:r>
            <w:r w:rsidR="00A33FFF" w:rsidRPr="00945E5B">
              <w:rPr>
                <w:rFonts w:cstheme="minorHAnsi"/>
              </w:rPr>
              <w:t>20</w:t>
            </w:r>
            <w:r w:rsidR="00A33FFF">
              <w:rPr>
                <w:rFonts w:cstheme="minorHAnsi"/>
              </w:rPr>
              <w:t>2</w:t>
            </w:r>
            <w:r w:rsidR="005E5383">
              <w:rPr>
                <w:rFonts w:cstheme="minorHAnsi"/>
              </w:rPr>
              <w:t>2</w:t>
            </w:r>
            <w:r w:rsidR="00A33FFF">
              <w:rPr>
                <w:rFonts w:cstheme="minorHAnsi"/>
              </w:rPr>
              <w:t>,</w:t>
            </w:r>
            <w:r w:rsidRPr="00945E5B">
              <w:rPr>
                <w:rFonts w:cstheme="minorHAnsi"/>
              </w:rPr>
              <w:t xml:space="preserve"> at 2:00 PM</w:t>
            </w:r>
          </w:p>
          <w:p w14:paraId="1CD5F3B8" w14:textId="5A4243C0" w:rsidR="009101BB" w:rsidRPr="00945E5B" w:rsidRDefault="009101BB" w:rsidP="009E0184">
            <w:pPr>
              <w:jc w:val="center"/>
              <w:rPr>
                <w:rFonts w:cstheme="minorHAnsi"/>
                <w:b/>
              </w:rPr>
            </w:pPr>
            <w:r w:rsidRPr="00945E5B">
              <w:rPr>
                <w:rFonts w:cstheme="minorHAnsi"/>
              </w:rPr>
              <w:t xml:space="preserve">Location: </w:t>
            </w:r>
            <w:r w:rsidR="005E5383" w:rsidRPr="005E5383">
              <w:rPr>
                <w:rFonts w:cstheme="minorHAnsi"/>
              </w:rPr>
              <w:t>Parks Administration Building 301</w:t>
            </w:r>
          </w:p>
        </w:tc>
      </w:tr>
      <w:tr w:rsidR="00E17696" w:rsidRPr="00945E5B" w14:paraId="48EE1991" w14:textId="77777777" w:rsidTr="009101BB">
        <w:trPr>
          <w:trHeight w:val="530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EB190A5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TEM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2D070DD1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PRESENTER</w:t>
            </w:r>
          </w:p>
        </w:tc>
        <w:tc>
          <w:tcPr>
            <w:tcW w:w="1255" w:type="dxa"/>
            <w:shd w:val="clear" w:color="auto" w:fill="D9D9D9" w:themeFill="background1" w:themeFillShade="D9"/>
          </w:tcPr>
          <w:p w14:paraId="02A9D8C8" w14:textId="5F155A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VOTE NEEDED</w:t>
            </w:r>
          </w:p>
        </w:tc>
      </w:tr>
      <w:tr w:rsidR="00E17696" w:rsidRPr="00945E5B" w14:paraId="5866B9BB" w14:textId="77777777" w:rsidTr="00024221">
        <w:trPr>
          <w:jc w:val="center"/>
        </w:trPr>
        <w:tc>
          <w:tcPr>
            <w:tcW w:w="6205" w:type="dxa"/>
          </w:tcPr>
          <w:p w14:paraId="7157B042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Call to Order</w:t>
            </w:r>
          </w:p>
        </w:tc>
        <w:tc>
          <w:tcPr>
            <w:tcW w:w="1890" w:type="dxa"/>
          </w:tcPr>
          <w:p w14:paraId="4C11C9FD" w14:textId="21349CED" w:rsidR="00E17696" w:rsidRPr="00945E5B" w:rsidRDefault="005E5383" w:rsidP="00F5601E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617ECC0B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FB5AC6" w:rsidRPr="00945E5B" w14:paraId="713A82EB" w14:textId="77777777" w:rsidTr="00024221">
        <w:trPr>
          <w:jc w:val="center"/>
        </w:trPr>
        <w:tc>
          <w:tcPr>
            <w:tcW w:w="6205" w:type="dxa"/>
          </w:tcPr>
          <w:p w14:paraId="1CE3722A" w14:textId="4AE33C6F" w:rsidR="00FB5AC6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pproval of Agenda</w:t>
            </w:r>
          </w:p>
        </w:tc>
        <w:tc>
          <w:tcPr>
            <w:tcW w:w="1890" w:type="dxa"/>
          </w:tcPr>
          <w:p w14:paraId="5C9F8953" w14:textId="73F86DAD" w:rsidR="00FB5AC6" w:rsidRPr="00945E5B" w:rsidRDefault="005E5383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6F642DB6" w14:textId="2396B893" w:rsidR="00FB5AC6" w:rsidRPr="00945E5B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E17696" w:rsidRPr="00945E5B" w14:paraId="5F3C4EA3" w14:textId="77777777" w:rsidTr="00024221">
        <w:trPr>
          <w:jc w:val="center"/>
        </w:trPr>
        <w:tc>
          <w:tcPr>
            <w:tcW w:w="6205" w:type="dxa"/>
          </w:tcPr>
          <w:p w14:paraId="77F01ECF" w14:textId="5D27E2BD" w:rsidR="002F655F" w:rsidRPr="00FB5AC6" w:rsidRDefault="00FB5AC6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of </w:t>
            </w:r>
            <w:r w:rsidR="00C20EAD">
              <w:rPr>
                <w:rFonts w:cstheme="minorHAnsi"/>
              </w:rPr>
              <w:t xml:space="preserve">ECUS Minutes </w:t>
            </w:r>
            <w:r w:rsidR="00BC109C">
              <w:rPr>
                <w:rFonts w:cstheme="minorHAnsi"/>
              </w:rPr>
              <w:t>Oct</w:t>
            </w:r>
            <w:r w:rsidR="007569B0">
              <w:rPr>
                <w:rFonts w:cstheme="minorHAnsi"/>
              </w:rPr>
              <w:t xml:space="preserve">. </w:t>
            </w:r>
            <w:r w:rsidR="00BC109C">
              <w:rPr>
                <w:rFonts w:cstheme="minorHAnsi"/>
              </w:rPr>
              <w:t>7</w:t>
            </w:r>
            <w:r w:rsidR="007569B0">
              <w:rPr>
                <w:rFonts w:cstheme="minorHAnsi"/>
              </w:rPr>
              <w:t>, 2022</w:t>
            </w:r>
          </w:p>
        </w:tc>
        <w:tc>
          <w:tcPr>
            <w:tcW w:w="1890" w:type="dxa"/>
          </w:tcPr>
          <w:p w14:paraId="51DAF045" w14:textId="66509C0A" w:rsidR="00E17696" w:rsidRPr="00945E5B" w:rsidRDefault="009E0184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255" w:type="dxa"/>
          </w:tcPr>
          <w:p w14:paraId="574077AF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Yes</w:t>
            </w:r>
          </w:p>
        </w:tc>
      </w:tr>
      <w:tr w:rsidR="00A07BBB" w:rsidRPr="00945E5B" w14:paraId="20FF5E0E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1080DCD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  <w:b/>
              </w:rPr>
              <w:t>Reports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0D065AD3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47D712F7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A07BBB" w:rsidRPr="00945E5B" w14:paraId="74FE82C5" w14:textId="77777777" w:rsidTr="00024221">
        <w:trPr>
          <w:jc w:val="center"/>
        </w:trPr>
        <w:tc>
          <w:tcPr>
            <w:tcW w:w="6205" w:type="dxa"/>
          </w:tcPr>
          <w:p w14:paraId="7FC80E22" w14:textId="18489ECD" w:rsidR="00A07BBB" w:rsidRPr="00B75535" w:rsidRDefault="00A07BBB" w:rsidP="00A07BBB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>Presiding Officer</w:t>
            </w:r>
          </w:p>
        </w:tc>
        <w:tc>
          <w:tcPr>
            <w:tcW w:w="1890" w:type="dxa"/>
          </w:tcPr>
          <w:p w14:paraId="38D32065" w14:textId="1CB59F82" w:rsidR="00A07BBB" w:rsidRPr="00945E5B" w:rsidRDefault="005E5383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168E87DA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18A5D007" w14:textId="77777777" w:rsidTr="00024221">
        <w:trPr>
          <w:jc w:val="center"/>
        </w:trPr>
        <w:tc>
          <w:tcPr>
            <w:tcW w:w="6205" w:type="dxa"/>
          </w:tcPr>
          <w:p w14:paraId="4283F719" w14:textId="4AB043B2" w:rsidR="00A07BBB" w:rsidRPr="00B75535" w:rsidRDefault="00A07BBB" w:rsidP="00A07BBB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>Presiding Officer Elect</w:t>
            </w:r>
          </w:p>
        </w:tc>
        <w:tc>
          <w:tcPr>
            <w:tcW w:w="1890" w:type="dxa"/>
          </w:tcPr>
          <w:p w14:paraId="5BAB6527" w14:textId="3C086985" w:rsidR="00A07BBB" w:rsidRPr="00945E5B" w:rsidRDefault="005E5383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</w:t>
            </w:r>
            <w:r w:rsidR="000B5324">
              <w:rPr>
                <w:rFonts w:cstheme="minorHAnsi"/>
              </w:rPr>
              <w:t>w</w:t>
            </w:r>
            <w:r>
              <w:rPr>
                <w:rFonts w:cstheme="minorHAnsi"/>
              </w:rPr>
              <w:t>ski</w:t>
            </w:r>
          </w:p>
        </w:tc>
        <w:tc>
          <w:tcPr>
            <w:tcW w:w="1255" w:type="dxa"/>
          </w:tcPr>
          <w:p w14:paraId="595478A9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454F4B3E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00A8B154" w14:textId="77777777" w:rsidR="00A07BBB" w:rsidRPr="00945E5B" w:rsidRDefault="00A07BBB" w:rsidP="00A07BBB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Unfinished Business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62A78588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4FBA9E14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A8364F" w:rsidRPr="00945E5B" w14:paraId="1CC2F222" w14:textId="77777777" w:rsidTr="00C04F24">
        <w:trPr>
          <w:trHeight w:val="251"/>
          <w:jc w:val="center"/>
        </w:trPr>
        <w:tc>
          <w:tcPr>
            <w:tcW w:w="6205" w:type="dxa"/>
          </w:tcPr>
          <w:p w14:paraId="0E6E68E8" w14:textId="2C14CE83" w:rsidR="00A8364F" w:rsidRPr="007816AF" w:rsidRDefault="00BC109C" w:rsidP="00A8364F">
            <w:pPr>
              <w:rPr>
                <w:rFonts w:cstheme="minorHAnsi"/>
              </w:rPr>
            </w:pPr>
            <w:r w:rsidRPr="008C25B4">
              <w:rPr>
                <w:rFonts w:cstheme="minorHAnsi"/>
              </w:rPr>
              <w:t>University Senate Handbook</w:t>
            </w:r>
          </w:p>
        </w:tc>
        <w:tc>
          <w:tcPr>
            <w:tcW w:w="1890" w:type="dxa"/>
          </w:tcPr>
          <w:p w14:paraId="3CBB3D0F" w14:textId="58F1B0AB" w:rsidR="00A8364F" w:rsidRDefault="00A8364F" w:rsidP="00A8364F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76224BCD" w14:textId="0930FF55" w:rsidR="00A8364F" w:rsidRDefault="00BC109C" w:rsidP="00A8364F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A8364F" w:rsidRPr="00945E5B" w14:paraId="73251D1D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35A019FF" w14:textId="709C6D6D" w:rsidR="00A8364F" w:rsidRPr="00945E5B" w:rsidRDefault="00A8364F" w:rsidP="00A8364F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New Business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5A1225D9" w14:textId="77777777" w:rsidR="00A8364F" w:rsidRPr="00945E5B" w:rsidRDefault="00A8364F" w:rsidP="00A8364F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0542EA59" w14:textId="0B35F896" w:rsidR="00A8364F" w:rsidRPr="00945E5B" w:rsidRDefault="00A8364F" w:rsidP="00A8364F">
            <w:pPr>
              <w:rPr>
                <w:rFonts w:cstheme="minorHAnsi"/>
              </w:rPr>
            </w:pPr>
          </w:p>
        </w:tc>
      </w:tr>
      <w:tr w:rsidR="00A8364F" w:rsidRPr="00945E5B" w:rsidDel="00605F56" w14:paraId="619D5D6A" w14:textId="77777777" w:rsidTr="00BF0FEC">
        <w:trPr>
          <w:trHeight w:val="260"/>
          <w:jc w:val="center"/>
        </w:trPr>
        <w:tc>
          <w:tcPr>
            <w:tcW w:w="6205" w:type="dxa"/>
          </w:tcPr>
          <w:p w14:paraId="6503365B" w14:textId="644BC9B7" w:rsidR="00A8364F" w:rsidRDefault="007E594D" w:rsidP="00A8364F">
            <w:pPr>
              <w:rPr>
                <w:rFonts w:cstheme="minorHAnsi"/>
              </w:rPr>
            </w:pPr>
            <w:r>
              <w:rPr>
                <w:rFonts w:cstheme="minorHAnsi"/>
              </w:rPr>
              <w:t>2023 Governance Retreat (date and location)</w:t>
            </w:r>
          </w:p>
        </w:tc>
        <w:tc>
          <w:tcPr>
            <w:tcW w:w="1890" w:type="dxa"/>
          </w:tcPr>
          <w:p w14:paraId="47493E90" w14:textId="1ADC757B" w:rsidR="00A8364F" w:rsidRDefault="007E594D" w:rsidP="00A8364F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55" w:type="dxa"/>
          </w:tcPr>
          <w:p w14:paraId="5FF1FDAA" w14:textId="1B9EEB9E" w:rsidR="00A8364F" w:rsidRDefault="008C25B4" w:rsidP="00A8364F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A8364F" w:rsidRPr="00945E5B" w14:paraId="4A30249D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EB0A4EB" w14:textId="3F88676C" w:rsidR="00A8364F" w:rsidRPr="00945E5B" w:rsidRDefault="00A8364F" w:rsidP="00A8364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69B3A0DD" w14:textId="77777777" w:rsidR="00A8364F" w:rsidRPr="00945E5B" w:rsidRDefault="00A8364F" w:rsidP="00A8364F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2B2F21CB" w14:textId="77777777" w:rsidR="00A8364F" w:rsidRPr="00945E5B" w:rsidRDefault="00A8364F" w:rsidP="00A8364F">
            <w:pPr>
              <w:rPr>
                <w:rFonts w:cstheme="minorHAnsi"/>
              </w:rPr>
            </w:pPr>
          </w:p>
        </w:tc>
      </w:tr>
      <w:tr w:rsidR="00AB5457" w:rsidRPr="00945E5B" w14:paraId="742C87BE" w14:textId="77777777" w:rsidTr="00AB5457">
        <w:trPr>
          <w:jc w:val="center"/>
        </w:trPr>
        <w:tc>
          <w:tcPr>
            <w:tcW w:w="6205" w:type="dxa"/>
            <w:shd w:val="clear" w:color="auto" w:fill="auto"/>
          </w:tcPr>
          <w:p w14:paraId="3391DABB" w14:textId="77777777" w:rsidR="00AB5457" w:rsidRDefault="00AB5457" w:rsidP="00A8364F">
            <w:pPr>
              <w:rPr>
                <w:rFonts w:cstheme="minorHAnsi"/>
                <w:b/>
              </w:rPr>
            </w:pPr>
          </w:p>
        </w:tc>
        <w:tc>
          <w:tcPr>
            <w:tcW w:w="1890" w:type="dxa"/>
            <w:shd w:val="clear" w:color="auto" w:fill="auto"/>
          </w:tcPr>
          <w:p w14:paraId="7D8119B6" w14:textId="77777777" w:rsidR="00AB5457" w:rsidRPr="00945E5B" w:rsidRDefault="00AB5457" w:rsidP="00A8364F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auto"/>
          </w:tcPr>
          <w:p w14:paraId="5CC45CE4" w14:textId="77777777" w:rsidR="00AB5457" w:rsidRPr="00945E5B" w:rsidRDefault="00AB5457" w:rsidP="00A8364F">
            <w:pPr>
              <w:rPr>
                <w:rFonts w:cstheme="minorHAnsi"/>
              </w:rPr>
            </w:pPr>
          </w:p>
        </w:tc>
      </w:tr>
      <w:tr w:rsidR="00A8364F" w:rsidRPr="00945E5B" w14:paraId="1B675E18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9316883" w14:textId="0F8998C6" w:rsidR="00A8364F" w:rsidRPr="00945E5B" w:rsidRDefault="00A8364F" w:rsidP="00A8364F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nformation Items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07834FDF" w14:textId="77777777" w:rsidR="00A8364F" w:rsidRPr="00945E5B" w:rsidRDefault="00A8364F" w:rsidP="00A8364F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539BCF2A" w14:textId="77777777" w:rsidR="00A8364F" w:rsidRPr="00945E5B" w:rsidRDefault="00A8364F" w:rsidP="00A8364F">
            <w:pPr>
              <w:rPr>
                <w:rFonts w:cstheme="minorHAnsi"/>
              </w:rPr>
            </w:pPr>
          </w:p>
        </w:tc>
      </w:tr>
      <w:tr w:rsidR="00AB5457" w:rsidRPr="00945E5B" w14:paraId="2F3E4E53" w14:textId="77777777" w:rsidTr="00024221">
        <w:trPr>
          <w:jc w:val="center"/>
        </w:trPr>
        <w:tc>
          <w:tcPr>
            <w:tcW w:w="6205" w:type="dxa"/>
          </w:tcPr>
          <w:p w14:paraId="49F643AD" w14:textId="3D1772FA" w:rsidR="00AB5457" w:rsidRPr="00B75535" w:rsidRDefault="00AB5457" w:rsidP="00AB5457">
            <w:pPr>
              <w:rPr>
                <w:rFonts w:cstheme="minorHAnsi"/>
              </w:rPr>
            </w:pPr>
            <w:r>
              <w:rPr>
                <w:rFonts w:cstheme="minorHAnsi"/>
              </w:rPr>
              <w:t>Governance Calendar 2023-2024 updates</w:t>
            </w:r>
          </w:p>
        </w:tc>
        <w:tc>
          <w:tcPr>
            <w:tcW w:w="1890" w:type="dxa"/>
          </w:tcPr>
          <w:p w14:paraId="078F3212" w14:textId="47A2C42D" w:rsidR="00AB5457" w:rsidRDefault="00AB5457" w:rsidP="00AB5457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1B80976F" w14:textId="4A4CC6A4" w:rsidR="00AB5457" w:rsidRDefault="00AB5457" w:rsidP="00AB5457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AB5457" w:rsidRPr="00945E5B" w14:paraId="2D506CA4" w14:textId="77777777" w:rsidTr="00024221">
        <w:trPr>
          <w:jc w:val="center"/>
        </w:trPr>
        <w:tc>
          <w:tcPr>
            <w:tcW w:w="6205" w:type="dxa"/>
          </w:tcPr>
          <w:p w14:paraId="2537DA46" w14:textId="0925A066" w:rsidR="00AB5457" w:rsidRDefault="00AB5457" w:rsidP="00AB5457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 xml:space="preserve">University Senate Budget </w:t>
            </w:r>
            <w:r>
              <w:rPr>
                <w:rFonts w:cstheme="minorHAnsi"/>
              </w:rPr>
              <w:t xml:space="preserve">and Foundation </w:t>
            </w:r>
            <w:r w:rsidRPr="00B75535">
              <w:rPr>
                <w:rFonts w:cstheme="minorHAnsi"/>
              </w:rPr>
              <w:t>Update</w:t>
            </w:r>
            <w:r>
              <w:rPr>
                <w:rFonts w:cstheme="minorHAnsi"/>
              </w:rPr>
              <w:t>s</w:t>
            </w:r>
          </w:p>
        </w:tc>
        <w:tc>
          <w:tcPr>
            <w:tcW w:w="1890" w:type="dxa"/>
          </w:tcPr>
          <w:p w14:paraId="6ABD8153" w14:textId="2F381481" w:rsidR="00AB5457" w:rsidRDefault="00AB5457" w:rsidP="00AB5457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03173B73" w14:textId="69FEC79F" w:rsidR="00AB5457" w:rsidRDefault="00AB5457" w:rsidP="00AB5457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AB5457" w:rsidRPr="00945E5B" w14:paraId="547B63F4" w14:textId="77777777" w:rsidTr="00024221">
        <w:trPr>
          <w:jc w:val="center"/>
        </w:trPr>
        <w:tc>
          <w:tcPr>
            <w:tcW w:w="6205" w:type="dxa"/>
          </w:tcPr>
          <w:p w14:paraId="338CD206" w14:textId="4A14B742" w:rsidR="00AB5457" w:rsidRDefault="00AB5457" w:rsidP="00AB5457">
            <w:pPr>
              <w:rPr>
                <w:rFonts w:cstheme="minorHAnsi"/>
              </w:rPr>
            </w:pPr>
            <w:r w:rsidRPr="007816AF">
              <w:rPr>
                <w:rFonts w:cstheme="minorHAnsi"/>
              </w:rPr>
              <w:t>University Senate Recognitions (Pins)</w:t>
            </w:r>
          </w:p>
        </w:tc>
        <w:tc>
          <w:tcPr>
            <w:tcW w:w="1890" w:type="dxa"/>
          </w:tcPr>
          <w:p w14:paraId="3C62072C" w14:textId="469273AF" w:rsidR="00AB5457" w:rsidRDefault="00AB5457" w:rsidP="00AB5457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17B9F868" w14:textId="0CDCB3BA" w:rsidR="00AB5457" w:rsidRDefault="00AB5457" w:rsidP="00AB5457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AB5457" w:rsidRPr="00945E5B" w14:paraId="453D2938" w14:textId="77777777" w:rsidTr="00024221">
        <w:trPr>
          <w:jc w:val="center"/>
        </w:trPr>
        <w:tc>
          <w:tcPr>
            <w:tcW w:w="6205" w:type="dxa"/>
          </w:tcPr>
          <w:p w14:paraId="059992BB" w14:textId="14342A4C" w:rsidR="00AB5457" w:rsidRDefault="00AB5457" w:rsidP="00AB5457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6F9EBF5C" w14:textId="23C33E27" w:rsidR="00AB5457" w:rsidRDefault="00AB5457" w:rsidP="00AB5457">
            <w:pPr>
              <w:rPr>
                <w:rFonts w:cstheme="minorHAnsi"/>
              </w:rPr>
            </w:pPr>
          </w:p>
        </w:tc>
        <w:tc>
          <w:tcPr>
            <w:tcW w:w="1255" w:type="dxa"/>
          </w:tcPr>
          <w:p w14:paraId="38202BCD" w14:textId="3B576B7C" w:rsidR="00AB5457" w:rsidRDefault="00AB5457" w:rsidP="00AB5457">
            <w:pPr>
              <w:rPr>
                <w:rFonts w:cstheme="minorHAnsi"/>
              </w:rPr>
            </w:pPr>
          </w:p>
        </w:tc>
      </w:tr>
    </w:tbl>
    <w:p w14:paraId="7096A202" w14:textId="77777777" w:rsidR="00FD371C" w:rsidRPr="00945E5B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5DD225A7" w14:textId="77777777" w:rsidR="00F01065" w:rsidRPr="00945E5B" w:rsidRDefault="00F01065" w:rsidP="002E32EF">
      <w:pPr>
        <w:spacing w:after="0" w:line="240" w:lineRule="auto"/>
        <w:ind w:left="450" w:hanging="450"/>
        <w:rPr>
          <w:rFonts w:cstheme="minorHAnsi"/>
          <w:b/>
        </w:rPr>
      </w:pPr>
      <w:r w:rsidRPr="00945E5B">
        <w:rPr>
          <w:rFonts w:cstheme="minorHAnsi"/>
          <w:b/>
        </w:rPr>
        <w:t>CALENDAR</w:t>
      </w:r>
    </w:p>
    <w:p w14:paraId="340E5C69" w14:textId="2E00D5E8" w:rsidR="005E401D" w:rsidRPr="005E401D" w:rsidRDefault="00547333" w:rsidP="005E401D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bookmarkStart w:id="0" w:name="_Hlk115279911"/>
      <w:r w:rsidRPr="00547333">
        <w:rPr>
          <w:rFonts w:cstheme="minorHAnsi"/>
          <w:iCs/>
        </w:rPr>
        <w:t xml:space="preserve">Friday </w:t>
      </w:r>
      <w:r w:rsidR="00BC109C">
        <w:rPr>
          <w:rFonts w:cstheme="minorHAnsi"/>
          <w:iCs/>
        </w:rPr>
        <w:t>18</w:t>
      </w:r>
      <w:r w:rsidRPr="00547333">
        <w:rPr>
          <w:rFonts w:cstheme="minorHAnsi"/>
          <w:iCs/>
        </w:rPr>
        <w:t xml:space="preserve"> </w:t>
      </w:r>
      <w:r w:rsidR="00BC109C" w:rsidRPr="00547333">
        <w:rPr>
          <w:rFonts w:cstheme="minorHAnsi"/>
          <w:iCs/>
        </w:rPr>
        <w:t xml:space="preserve">Nov </w:t>
      </w:r>
      <w:r w:rsidRPr="00547333">
        <w:rPr>
          <w:rFonts w:cstheme="minorHAnsi"/>
          <w:iCs/>
        </w:rPr>
        <w:t xml:space="preserve">2022 </w:t>
      </w:r>
      <w:r w:rsidR="005E401D" w:rsidRPr="005E401D">
        <w:rPr>
          <w:rFonts w:cstheme="minorHAnsi"/>
        </w:rPr>
        <w:t>3:30-4:45pm Arts &amp; Sciences 272: University Senate</w:t>
      </w:r>
      <w:r w:rsidR="005E401D">
        <w:rPr>
          <w:rFonts w:cstheme="minorHAnsi"/>
        </w:rPr>
        <w:t xml:space="preserve"> Meeting</w:t>
      </w:r>
    </w:p>
    <w:p w14:paraId="25FBEAD5" w14:textId="7B0C31AD" w:rsidR="005E401D" w:rsidRPr="005E401D" w:rsidRDefault="00547333" w:rsidP="005E401D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547333">
        <w:rPr>
          <w:rFonts w:cstheme="minorHAnsi"/>
          <w:iCs/>
        </w:rPr>
        <w:t xml:space="preserve">Friday </w:t>
      </w:r>
      <w:r w:rsidR="00BC109C">
        <w:rPr>
          <w:rFonts w:cstheme="minorHAnsi"/>
          <w:iCs/>
        </w:rPr>
        <w:t>6 Jan</w:t>
      </w:r>
      <w:r w:rsidRPr="00547333">
        <w:rPr>
          <w:rFonts w:cstheme="minorHAnsi"/>
          <w:iCs/>
        </w:rPr>
        <w:t xml:space="preserve"> 202</w:t>
      </w:r>
      <w:r w:rsidR="00BC109C">
        <w:rPr>
          <w:rFonts w:cstheme="minorHAnsi"/>
          <w:iCs/>
        </w:rPr>
        <w:t>3</w:t>
      </w:r>
      <w:r>
        <w:rPr>
          <w:rFonts w:cstheme="minorHAnsi"/>
          <w:iCs/>
        </w:rPr>
        <w:t xml:space="preserve"> </w:t>
      </w:r>
      <w:r w:rsidR="005E401D" w:rsidRPr="005E401D">
        <w:rPr>
          <w:rFonts w:cstheme="minorHAnsi"/>
        </w:rPr>
        <w:t xml:space="preserve">2:00-3:15pm </w:t>
      </w:r>
      <w:r w:rsidR="00BC109C">
        <w:rPr>
          <w:rFonts w:cstheme="minorHAnsi"/>
        </w:rPr>
        <w:t>Zoom</w:t>
      </w:r>
      <w:r w:rsidR="009B0C2B" w:rsidRPr="005E401D">
        <w:rPr>
          <w:rFonts w:cstheme="minorHAnsi"/>
        </w:rPr>
        <w:t>: ECUS</w:t>
      </w:r>
      <w:r w:rsidR="009B0C2B">
        <w:rPr>
          <w:rFonts w:cstheme="minorHAnsi"/>
        </w:rPr>
        <w:t xml:space="preserve"> Meeting</w:t>
      </w:r>
    </w:p>
    <w:p w14:paraId="4C6CBA2E" w14:textId="6C14AB66" w:rsidR="005E401D" w:rsidRPr="005E401D" w:rsidRDefault="00547333" w:rsidP="005E401D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547333">
        <w:rPr>
          <w:rFonts w:cstheme="minorHAnsi"/>
          <w:iCs/>
        </w:rPr>
        <w:t xml:space="preserve">Friday </w:t>
      </w:r>
      <w:r w:rsidR="00BC109C">
        <w:rPr>
          <w:rFonts w:cstheme="minorHAnsi"/>
          <w:iCs/>
        </w:rPr>
        <w:t>6</w:t>
      </w:r>
      <w:r w:rsidRPr="00547333">
        <w:rPr>
          <w:rFonts w:cstheme="minorHAnsi"/>
          <w:iCs/>
        </w:rPr>
        <w:t xml:space="preserve"> </w:t>
      </w:r>
      <w:r w:rsidR="00BC109C">
        <w:rPr>
          <w:rFonts w:cstheme="minorHAnsi"/>
          <w:iCs/>
        </w:rPr>
        <w:t>Jan</w:t>
      </w:r>
      <w:r w:rsidRPr="00547333">
        <w:rPr>
          <w:rFonts w:cstheme="minorHAnsi"/>
          <w:iCs/>
        </w:rPr>
        <w:t xml:space="preserve"> 202</w:t>
      </w:r>
      <w:r w:rsidR="00BC109C">
        <w:rPr>
          <w:rFonts w:cstheme="minorHAnsi"/>
          <w:iCs/>
        </w:rPr>
        <w:t>3</w:t>
      </w:r>
      <w:r w:rsidRPr="00547333">
        <w:rPr>
          <w:rFonts w:cstheme="minorHAnsi"/>
          <w:iCs/>
        </w:rPr>
        <w:t xml:space="preserve"> </w:t>
      </w:r>
      <w:r w:rsidR="005E401D" w:rsidRPr="005E401D">
        <w:rPr>
          <w:rFonts w:cstheme="minorHAnsi"/>
        </w:rPr>
        <w:t xml:space="preserve">3:30-4:45pm </w:t>
      </w:r>
      <w:r w:rsidR="00BC109C">
        <w:rPr>
          <w:rFonts w:cstheme="minorHAnsi"/>
        </w:rPr>
        <w:t>Zoom</w:t>
      </w:r>
      <w:r w:rsidR="00BC109C" w:rsidRPr="005E401D">
        <w:rPr>
          <w:rFonts w:cstheme="minorHAnsi"/>
        </w:rPr>
        <w:t xml:space="preserve">: </w:t>
      </w:r>
      <w:r w:rsidR="005E401D" w:rsidRPr="005E401D">
        <w:rPr>
          <w:rFonts w:cstheme="minorHAnsi"/>
        </w:rPr>
        <w:t xml:space="preserve">ECUS with </w:t>
      </w:r>
      <w:r w:rsidR="005E401D">
        <w:rPr>
          <w:rFonts w:cstheme="minorHAnsi"/>
        </w:rPr>
        <w:t>SCC</w:t>
      </w:r>
      <w:r w:rsidR="009B0C2B">
        <w:rPr>
          <w:rFonts w:cstheme="minorHAnsi"/>
        </w:rPr>
        <w:t xml:space="preserve"> Meeting</w:t>
      </w:r>
    </w:p>
    <w:p w14:paraId="0337CDE6" w14:textId="59DAA73D" w:rsidR="00547333" w:rsidRPr="00547333" w:rsidRDefault="00547333" w:rsidP="00547333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/>
        </w:rPr>
      </w:pPr>
      <w:r w:rsidRPr="00547333">
        <w:rPr>
          <w:rFonts w:cstheme="minorHAnsi"/>
          <w:iCs/>
        </w:rPr>
        <w:t xml:space="preserve">Friday </w:t>
      </w:r>
      <w:r w:rsidR="00BC109C">
        <w:rPr>
          <w:rFonts w:cstheme="minorHAnsi"/>
          <w:iCs/>
        </w:rPr>
        <w:t>20 Jan</w:t>
      </w:r>
      <w:r w:rsidRPr="00547333">
        <w:rPr>
          <w:rFonts w:cstheme="minorHAnsi"/>
          <w:iCs/>
        </w:rPr>
        <w:t xml:space="preserve"> 202</w:t>
      </w:r>
      <w:r w:rsidR="00BC109C">
        <w:rPr>
          <w:rFonts w:cstheme="minorHAnsi"/>
          <w:iCs/>
        </w:rPr>
        <w:t>3</w:t>
      </w:r>
      <w:r w:rsidRPr="00547333">
        <w:rPr>
          <w:rFonts w:cstheme="minorHAnsi"/>
          <w:iCs/>
        </w:rPr>
        <w:t xml:space="preserve"> </w:t>
      </w:r>
      <w:r w:rsidR="005E401D" w:rsidRPr="005E401D">
        <w:rPr>
          <w:rFonts w:cstheme="minorHAnsi"/>
        </w:rPr>
        <w:t>3:30-4:45pm Arts &amp; Sciences 272: University Senate</w:t>
      </w:r>
      <w:r w:rsidR="005E401D">
        <w:rPr>
          <w:rFonts w:cstheme="minorHAnsi"/>
        </w:rPr>
        <w:t xml:space="preserve"> Meeting</w:t>
      </w:r>
      <w:bookmarkEnd w:id="0"/>
    </w:p>
    <w:sectPr w:rsidR="00547333" w:rsidRPr="00547333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5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0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5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5562965">
    <w:abstractNumId w:val="8"/>
  </w:num>
  <w:num w:numId="2" w16cid:durableId="1952131751">
    <w:abstractNumId w:val="31"/>
  </w:num>
  <w:num w:numId="3" w16cid:durableId="568149693">
    <w:abstractNumId w:val="10"/>
  </w:num>
  <w:num w:numId="4" w16cid:durableId="897133961">
    <w:abstractNumId w:val="12"/>
  </w:num>
  <w:num w:numId="5" w16cid:durableId="698506102">
    <w:abstractNumId w:val="29"/>
  </w:num>
  <w:num w:numId="6" w16cid:durableId="2094859992">
    <w:abstractNumId w:val="4"/>
  </w:num>
  <w:num w:numId="7" w16cid:durableId="1371370350">
    <w:abstractNumId w:val="18"/>
  </w:num>
  <w:num w:numId="8" w16cid:durableId="830488127">
    <w:abstractNumId w:val="21"/>
  </w:num>
  <w:num w:numId="9" w16cid:durableId="1172180959">
    <w:abstractNumId w:val="34"/>
  </w:num>
  <w:num w:numId="10" w16cid:durableId="1527131116">
    <w:abstractNumId w:val="0"/>
  </w:num>
  <w:num w:numId="11" w16cid:durableId="866405323">
    <w:abstractNumId w:val="19"/>
  </w:num>
  <w:num w:numId="12" w16cid:durableId="849295969">
    <w:abstractNumId w:val="36"/>
  </w:num>
  <w:num w:numId="13" w16cid:durableId="1178351819">
    <w:abstractNumId w:val="17"/>
  </w:num>
  <w:num w:numId="14" w16cid:durableId="1397170923">
    <w:abstractNumId w:val="5"/>
  </w:num>
  <w:num w:numId="15" w16cid:durableId="1322193129">
    <w:abstractNumId w:val="25"/>
  </w:num>
  <w:num w:numId="16" w16cid:durableId="189268567">
    <w:abstractNumId w:val="23"/>
  </w:num>
  <w:num w:numId="17" w16cid:durableId="386422284">
    <w:abstractNumId w:val="14"/>
  </w:num>
  <w:num w:numId="18" w16cid:durableId="499586466">
    <w:abstractNumId w:val="35"/>
  </w:num>
  <w:num w:numId="19" w16cid:durableId="377052217">
    <w:abstractNumId w:val="1"/>
  </w:num>
  <w:num w:numId="20" w16cid:durableId="1580478708">
    <w:abstractNumId w:val="22"/>
  </w:num>
  <w:num w:numId="21" w16cid:durableId="599948585">
    <w:abstractNumId w:val="30"/>
  </w:num>
  <w:num w:numId="22" w16cid:durableId="5835509">
    <w:abstractNumId w:val="37"/>
  </w:num>
  <w:num w:numId="23" w16cid:durableId="515852988">
    <w:abstractNumId w:val="24"/>
  </w:num>
  <w:num w:numId="24" w16cid:durableId="1358314378">
    <w:abstractNumId w:val="20"/>
  </w:num>
  <w:num w:numId="25" w16cid:durableId="1462193181">
    <w:abstractNumId w:val="3"/>
  </w:num>
  <w:num w:numId="26" w16cid:durableId="783769751">
    <w:abstractNumId w:val="27"/>
  </w:num>
  <w:num w:numId="27" w16cid:durableId="1323461909">
    <w:abstractNumId w:val="6"/>
  </w:num>
  <w:num w:numId="28" w16cid:durableId="745496250">
    <w:abstractNumId w:val="13"/>
  </w:num>
  <w:num w:numId="29" w16cid:durableId="3938748">
    <w:abstractNumId w:val="26"/>
  </w:num>
  <w:num w:numId="30" w16cid:durableId="2092773575">
    <w:abstractNumId w:val="15"/>
  </w:num>
  <w:num w:numId="31" w16cid:durableId="1697384372">
    <w:abstractNumId w:val="33"/>
  </w:num>
  <w:num w:numId="32" w16cid:durableId="650449199">
    <w:abstractNumId w:val="32"/>
  </w:num>
  <w:num w:numId="33" w16cid:durableId="392117012">
    <w:abstractNumId w:val="9"/>
  </w:num>
  <w:num w:numId="34" w16cid:durableId="42562734">
    <w:abstractNumId w:val="2"/>
  </w:num>
  <w:num w:numId="35" w16cid:durableId="1568228120">
    <w:abstractNumId w:val="7"/>
  </w:num>
  <w:num w:numId="36" w16cid:durableId="1265915905">
    <w:abstractNumId w:val="16"/>
  </w:num>
  <w:num w:numId="37" w16cid:durableId="1495680074">
    <w:abstractNumId w:val="11"/>
  </w:num>
  <w:num w:numId="38" w16cid:durableId="965740259">
    <w:abstractNumId w:val="28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bA0tjQ3NDM0NDZT0lEKTi0uzszPAykwqgUA8KQxqywAAAA="/>
  </w:docVars>
  <w:rsids>
    <w:rsidRoot w:val="00202BF5"/>
    <w:rsid w:val="00001F39"/>
    <w:rsid w:val="00024221"/>
    <w:rsid w:val="00036FF6"/>
    <w:rsid w:val="000453FD"/>
    <w:rsid w:val="000470E1"/>
    <w:rsid w:val="00050A87"/>
    <w:rsid w:val="000570CF"/>
    <w:rsid w:val="00066459"/>
    <w:rsid w:val="00067A87"/>
    <w:rsid w:val="00077952"/>
    <w:rsid w:val="00092484"/>
    <w:rsid w:val="00095DE4"/>
    <w:rsid w:val="000A0A30"/>
    <w:rsid w:val="000B5324"/>
    <w:rsid w:val="000C5AAF"/>
    <w:rsid w:val="000D355B"/>
    <w:rsid w:val="000D4070"/>
    <w:rsid w:val="000D51BF"/>
    <w:rsid w:val="000D6431"/>
    <w:rsid w:val="000F5096"/>
    <w:rsid w:val="00103657"/>
    <w:rsid w:val="001070A9"/>
    <w:rsid w:val="001073D0"/>
    <w:rsid w:val="0011342E"/>
    <w:rsid w:val="00127EFE"/>
    <w:rsid w:val="001317C8"/>
    <w:rsid w:val="00142B6F"/>
    <w:rsid w:val="0014798F"/>
    <w:rsid w:val="0016436B"/>
    <w:rsid w:val="00170806"/>
    <w:rsid w:val="00180C22"/>
    <w:rsid w:val="00196075"/>
    <w:rsid w:val="001977EE"/>
    <w:rsid w:val="001B165D"/>
    <w:rsid w:val="001C0B98"/>
    <w:rsid w:val="001C0C9E"/>
    <w:rsid w:val="001C67C2"/>
    <w:rsid w:val="001C7A8C"/>
    <w:rsid w:val="00202BF5"/>
    <w:rsid w:val="00203AB3"/>
    <w:rsid w:val="00212B28"/>
    <w:rsid w:val="00220FA1"/>
    <w:rsid w:val="00224ECA"/>
    <w:rsid w:val="00225029"/>
    <w:rsid w:val="00227A97"/>
    <w:rsid w:val="002301A3"/>
    <w:rsid w:val="0023465F"/>
    <w:rsid w:val="00243163"/>
    <w:rsid w:val="00256BCA"/>
    <w:rsid w:val="002714EF"/>
    <w:rsid w:val="00271EBE"/>
    <w:rsid w:val="00272707"/>
    <w:rsid w:val="002751CD"/>
    <w:rsid w:val="0027692E"/>
    <w:rsid w:val="00285676"/>
    <w:rsid w:val="00291066"/>
    <w:rsid w:val="00297252"/>
    <w:rsid w:val="002A41D7"/>
    <w:rsid w:val="002A7546"/>
    <w:rsid w:val="002B5F0C"/>
    <w:rsid w:val="002C48F1"/>
    <w:rsid w:val="002D1184"/>
    <w:rsid w:val="002D2066"/>
    <w:rsid w:val="002E32EF"/>
    <w:rsid w:val="002E6696"/>
    <w:rsid w:val="002F655F"/>
    <w:rsid w:val="00314887"/>
    <w:rsid w:val="00321295"/>
    <w:rsid w:val="00322492"/>
    <w:rsid w:val="00326A56"/>
    <w:rsid w:val="003276D8"/>
    <w:rsid w:val="003328B1"/>
    <w:rsid w:val="003403F4"/>
    <w:rsid w:val="00340423"/>
    <w:rsid w:val="00353EBB"/>
    <w:rsid w:val="003542F1"/>
    <w:rsid w:val="00362D64"/>
    <w:rsid w:val="00364860"/>
    <w:rsid w:val="003715FF"/>
    <w:rsid w:val="003806AF"/>
    <w:rsid w:val="00393A46"/>
    <w:rsid w:val="00397B54"/>
    <w:rsid w:val="003A3C89"/>
    <w:rsid w:val="003B02F8"/>
    <w:rsid w:val="003B3682"/>
    <w:rsid w:val="003C3E35"/>
    <w:rsid w:val="003D32DE"/>
    <w:rsid w:val="003F47F3"/>
    <w:rsid w:val="00400112"/>
    <w:rsid w:val="004009BD"/>
    <w:rsid w:val="00414822"/>
    <w:rsid w:val="004226FD"/>
    <w:rsid w:val="00427874"/>
    <w:rsid w:val="00427A1D"/>
    <w:rsid w:val="00427D49"/>
    <w:rsid w:val="004378FF"/>
    <w:rsid w:val="00440194"/>
    <w:rsid w:val="00441600"/>
    <w:rsid w:val="00441F17"/>
    <w:rsid w:val="00463DF6"/>
    <w:rsid w:val="00467AE2"/>
    <w:rsid w:val="00470E00"/>
    <w:rsid w:val="004718D2"/>
    <w:rsid w:val="00482B7E"/>
    <w:rsid w:val="00494DBA"/>
    <w:rsid w:val="004A15A9"/>
    <w:rsid w:val="004C6288"/>
    <w:rsid w:val="004D3045"/>
    <w:rsid w:val="004D48AD"/>
    <w:rsid w:val="004E3925"/>
    <w:rsid w:val="004F446A"/>
    <w:rsid w:val="004F4E1B"/>
    <w:rsid w:val="004F5AA3"/>
    <w:rsid w:val="00506B49"/>
    <w:rsid w:val="0052123E"/>
    <w:rsid w:val="0052149B"/>
    <w:rsid w:val="0052330A"/>
    <w:rsid w:val="00523AEB"/>
    <w:rsid w:val="00536747"/>
    <w:rsid w:val="0053680F"/>
    <w:rsid w:val="00537097"/>
    <w:rsid w:val="00547333"/>
    <w:rsid w:val="00547E3F"/>
    <w:rsid w:val="00551650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C1952"/>
    <w:rsid w:val="005D0101"/>
    <w:rsid w:val="005D2803"/>
    <w:rsid w:val="005D364F"/>
    <w:rsid w:val="005E401D"/>
    <w:rsid w:val="005E5383"/>
    <w:rsid w:val="005E5B82"/>
    <w:rsid w:val="005F3C4C"/>
    <w:rsid w:val="005F55CE"/>
    <w:rsid w:val="00605F56"/>
    <w:rsid w:val="00610C4F"/>
    <w:rsid w:val="00616C23"/>
    <w:rsid w:val="00617CFD"/>
    <w:rsid w:val="006269CA"/>
    <w:rsid w:val="006322FD"/>
    <w:rsid w:val="00645F33"/>
    <w:rsid w:val="00651748"/>
    <w:rsid w:val="00662C98"/>
    <w:rsid w:val="00664584"/>
    <w:rsid w:val="00674B07"/>
    <w:rsid w:val="00691DE6"/>
    <w:rsid w:val="00694D21"/>
    <w:rsid w:val="006974FF"/>
    <w:rsid w:val="006B60CB"/>
    <w:rsid w:val="006D41F4"/>
    <w:rsid w:val="006D6C7D"/>
    <w:rsid w:val="006E2B2B"/>
    <w:rsid w:val="006E5398"/>
    <w:rsid w:val="006F0FEE"/>
    <w:rsid w:val="006F6909"/>
    <w:rsid w:val="007369B2"/>
    <w:rsid w:val="00737EC8"/>
    <w:rsid w:val="00751067"/>
    <w:rsid w:val="00751F72"/>
    <w:rsid w:val="007569B0"/>
    <w:rsid w:val="00765881"/>
    <w:rsid w:val="00770571"/>
    <w:rsid w:val="007705CE"/>
    <w:rsid w:val="00791A62"/>
    <w:rsid w:val="007926B4"/>
    <w:rsid w:val="007B0186"/>
    <w:rsid w:val="007C7727"/>
    <w:rsid w:val="007D23A9"/>
    <w:rsid w:val="007E2FD1"/>
    <w:rsid w:val="007E46BD"/>
    <w:rsid w:val="007E594D"/>
    <w:rsid w:val="007F632E"/>
    <w:rsid w:val="008078E8"/>
    <w:rsid w:val="008159CD"/>
    <w:rsid w:val="0082099E"/>
    <w:rsid w:val="00822EAA"/>
    <w:rsid w:val="00823A48"/>
    <w:rsid w:val="00825DE8"/>
    <w:rsid w:val="0082782C"/>
    <w:rsid w:val="008471F6"/>
    <w:rsid w:val="00850976"/>
    <w:rsid w:val="00851241"/>
    <w:rsid w:val="00856909"/>
    <w:rsid w:val="008675F4"/>
    <w:rsid w:val="008857A4"/>
    <w:rsid w:val="00894736"/>
    <w:rsid w:val="0089765E"/>
    <w:rsid w:val="008A2734"/>
    <w:rsid w:val="008C2481"/>
    <w:rsid w:val="008C25B4"/>
    <w:rsid w:val="008D072C"/>
    <w:rsid w:val="008D094D"/>
    <w:rsid w:val="008D6A93"/>
    <w:rsid w:val="008F19A3"/>
    <w:rsid w:val="008F3296"/>
    <w:rsid w:val="009058BD"/>
    <w:rsid w:val="009060B8"/>
    <w:rsid w:val="009101BB"/>
    <w:rsid w:val="0091427E"/>
    <w:rsid w:val="0091515D"/>
    <w:rsid w:val="009350D7"/>
    <w:rsid w:val="00945E5B"/>
    <w:rsid w:val="009521E5"/>
    <w:rsid w:val="00953CF8"/>
    <w:rsid w:val="009556F1"/>
    <w:rsid w:val="00955D78"/>
    <w:rsid w:val="009632CB"/>
    <w:rsid w:val="00971670"/>
    <w:rsid w:val="0097196F"/>
    <w:rsid w:val="00980D3A"/>
    <w:rsid w:val="00982898"/>
    <w:rsid w:val="00985BDC"/>
    <w:rsid w:val="009948AB"/>
    <w:rsid w:val="009B0C2B"/>
    <w:rsid w:val="009B163B"/>
    <w:rsid w:val="009C616B"/>
    <w:rsid w:val="009D18C8"/>
    <w:rsid w:val="009D4DFA"/>
    <w:rsid w:val="009D4E38"/>
    <w:rsid w:val="009D51A9"/>
    <w:rsid w:val="009D70B2"/>
    <w:rsid w:val="009E0184"/>
    <w:rsid w:val="009E0B68"/>
    <w:rsid w:val="009E285E"/>
    <w:rsid w:val="009E3BCE"/>
    <w:rsid w:val="009E40AB"/>
    <w:rsid w:val="009E68ED"/>
    <w:rsid w:val="009F6544"/>
    <w:rsid w:val="00A07BBB"/>
    <w:rsid w:val="00A15537"/>
    <w:rsid w:val="00A16662"/>
    <w:rsid w:val="00A33FFF"/>
    <w:rsid w:val="00A3746E"/>
    <w:rsid w:val="00A602D1"/>
    <w:rsid w:val="00A71FAB"/>
    <w:rsid w:val="00A81E41"/>
    <w:rsid w:val="00A8364F"/>
    <w:rsid w:val="00A852FF"/>
    <w:rsid w:val="00A8592E"/>
    <w:rsid w:val="00A95B6D"/>
    <w:rsid w:val="00AA3536"/>
    <w:rsid w:val="00AA45FC"/>
    <w:rsid w:val="00AB38C6"/>
    <w:rsid w:val="00AB47DF"/>
    <w:rsid w:val="00AB5457"/>
    <w:rsid w:val="00AC1C2C"/>
    <w:rsid w:val="00AC7C8D"/>
    <w:rsid w:val="00AD013F"/>
    <w:rsid w:val="00AD779D"/>
    <w:rsid w:val="00AE6191"/>
    <w:rsid w:val="00AF4546"/>
    <w:rsid w:val="00B009D1"/>
    <w:rsid w:val="00B13001"/>
    <w:rsid w:val="00B2020B"/>
    <w:rsid w:val="00B231A3"/>
    <w:rsid w:val="00B232C3"/>
    <w:rsid w:val="00B3023F"/>
    <w:rsid w:val="00B32DEB"/>
    <w:rsid w:val="00B53C6B"/>
    <w:rsid w:val="00B75535"/>
    <w:rsid w:val="00B878CF"/>
    <w:rsid w:val="00BA0C0D"/>
    <w:rsid w:val="00BA1DDB"/>
    <w:rsid w:val="00BA481F"/>
    <w:rsid w:val="00BA6BFC"/>
    <w:rsid w:val="00BC109C"/>
    <w:rsid w:val="00BC30A3"/>
    <w:rsid w:val="00BC65F8"/>
    <w:rsid w:val="00BF0FEC"/>
    <w:rsid w:val="00BF1664"/>
    <w:rsid w:val="00C0001E"/>
    <w:rsid w:val="00C04F24"/>
    <w:rsid w:val="00C20EAD"/>
    <w:rsid w:val="00C23D27"/>
    <w:rsid w:val="00C23F80"/>
    <w:rsid w:val="00C243C7"/>
    <w:rsid w:val="00C2470A"/>
    <w:rsid w:val="00C2710A"/>
    <w:rsid w:val="00C36B5F"/>
    <w:rsid w:val="00C60E27"/>
    <w:rsid w:val="00C71789"/>
    <w:rsid w:val="00C8486B"/>
    <w:rsid w:val="00C91E9C"/>
    <w:rsid w:val="00C93FAD"/>
    <w:rsid w:val="00CB2233"/>
    <w:rsid w:val="00CC1E4D"/>
    <w:rsid w:val="00CC4631"/>
    <w:rsid w:val="00CC607D"/>
    <w:rsid w:val="00CC7887"/>
    <w:rsid w:val="00CD54E0"/>
    <w:rsid w:val="00CE5EE0"/>
    <w:rsid w:val="00D05DFD"/>
    <w:rsid w:val="00D21A92"/>
    <w:rsid w:val="00D3246E"/>
    <w:rsid w:val="00D34E29"/>
    <w:rsid w:val="00D35523"/>
    <w:rsid w:val="00D625D1"/>
    <w:rsid w:val="00D65290"/>
    <w:rsid w:val="00D730B8"/>
    <w:rsid w:val="00D761A2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C1462"/>
    <w:rsid w:val="00DF208F"/>
    <w:rsid w:val="00DF57D9"/>
    <w:rsid w:val="00DF5D4F"/>
    <w:rsid w:val="00E04260"/>
    <w:rsid w:val="00E11C78"/>
    <w:rsid w:val="00E16A62"/>
    <w:rsid w:val="00E17696"/>
    <w:rsid w:val="00E23B17"/>
    <w:rsid w:val="00E27A57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7505A"/>
    <w:rsid w:val="00E93717"/>
    <w:rsid w:val="00EA1DA4"/>
    <w:rsid w:val="00EB473C"/>
    <w:rsid w:val="00EB708A"/>
    <w:rsid w:val="00EB7944"/>
    <w:rsid w:val="00EE005C"/>
    <w:rsid w:val="00EE4750"/>
    <w:rsid w:val="00EE56A9"/>
    <w:rsid w:val="00EE7FDD"/>
    <w:rsid w:val="00EF6118"/>
    <w:rsid w:val="00F01065"/>
    <w:rsid w:val="00F02B0B"/>
    <w:rsid w:val="00F06830"/>
    <w:rsid w:val="00F27FBB"/>
    <w:rsid w:val="00F32A00"/>
    <w:rsid w:val="00F40318"/>
    <w:rsid w:val="00F438CD"/>
    <w:rsid w:val="00F50E0B"/>
    <w:rsid w:val="00F51D96"/>
    <w:rsid w:val="00F54731"/>
    <w:rsid w:val="00F5601E"/>
    <w:rsid w:val="00F62503"/>
    <w:rsid w:val="00F6557A"/>
    <w:rsid w:val="00F65671"/>
    <w:rsid w:val="00F73C25"/>
    <w:rsid w:val="00F87C56"/>
    <w:rsid w:val="00FA46C9"/>
    <w:rsid w:val="00FA66AC"/>
    <w:rsid w:val="00FB34CD"/>
    <w:rsid w:val="00FB41C4"/>
    <w:rsid w:val="00FB5AC6"/>
    <w:rsid w:val="00FB5E83"/>
    <w:rsid w:val="00FB6A15"/>
    <w:rsid w:val="00FC58DA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598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89440FE-026C-4EEE-BAFB-2BA075629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Jennifer Flory</cp:lastModifiedBy>
  <cp:revision>2</cp:revision>
  <cp:lastPrinted>2017-11-21T15:15:00Z</cp:lastPrinted>
  <dcterms:created xsi:type="dcterms:W3CDTF">2022-10-28T12:16:00Z</dcterms:created>
  <dcterms:modified xsi:type="dcterms:W3CDTF">2022-10-28T12:16:00Z</dcterms:modified>
</cp:coreProperties>
</file>